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E2C" w:rsidRDefault="00020EF5" w:rsidP="00BB2E2C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7</w:t>
      </w:r>
      <w:r w:rsidR="00BB2E2C">
        <w:rPr>
          <w:rFonts w:eastAsiaTheme="minorHAnsi"/>
          <w:b/>
          <w:sz w:val="40"/>
          <w:szCs w:val="40"/>
        </w:rPr>
        <w:t>/4</w:t>
      </w:r>
    </w:p>
    <w:p w:rsidR="00BB2E2C" w:rsidRDefault="00274C5E" w:rsidP="00BB2E2C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19h p.m.</w:t>
      </w:r>
      <w:r w:rsidR="00020EF5">
        <w:rPr>
          <w:color w:val="222222"/>
          <w:sz w:val="28"/>
          <w:szCs w:val="28"/>
        </w:rPr>
        <w:t xml:space="preserve"> on April 7</w:t>
      </w:r>
      <w:r w:rsidR="00BB2E2C">
        <w:rPr>
          <w:color w:val="222222"/>
          <w:sz w:val="28"/>
          <w:szCs w:val="28"/>
        </w:rPr>
        <w:t>, 2021.</w:t>
      </w:r>
    </w:p>
    <w:p w:rsidR="00274C5E" w:rsidRDefault="00274C5E" w:rsidP="00BB2E2C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At Family mart </w:t>
      </w:r>
    </w:p>
    <w:p w:rsidR="00BB2E2C" w:rsidRDefault="00BB2E2C" w:rsidP="00BB2E2C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BB2E2C" w:rsidRDefault="00BB2E2C" w:rsidP="00BB2E2C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BB2E2C" w:rsidRDefault="00BB2E2C" w:rsidP="00BB2E2C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BB2E2C" w:rsidRDefault="00BB2E2C" w:rsidP="00BB2E2C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BB2E2C" w:rsidRDefault="00BB2E2C" w:rsidP="00BB2E2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BB2E2C" w:rsidRDefault="00BB2E2C" w:rsidP="00BB2E2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BB2E2C" w:rsidRDefault="00BB2E2C" w:rsidP="00BB2E2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</w:t>
      </w:r>
      <w:proofErr w:type="spellStart"/>
      <w:r>
        <w:rPr>
          <w:rStyle w:val="Strong"/>
          <w:b w:val="0"/>
          <w:color w:val="222222"/>
          <w:sz w:val="28"/>
          <w:szCs w:val="28"/>
        </w:rPr>
        <w:t>N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BB2E2C" w:rsidRDefault="00BB2E2C" w:rsidP="00BB2E2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BB2E2C" w:rsidRDefault="00BB2E2C" w:rsidP="00BB2E2C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BB2E2C" w:rsidRPr="002F018D" w:rsidRDefault="00BB2E2C" w:rsidP="00BB2E2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BB2E2C" w:rsidRPr="002F018D" w:rsidRDefault="007E02BA" w:rsidP="00BB2E2C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Discuss implementation of the functions of Marketing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Coordator</w:t>
      </w:r>
      <w:proofErr w:type="spellEnd"/>
      <w:r w:rsidR="00BB2E2C" w:rsidRPr="002F018D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BB2E2C" w:rsidRDefault="00BB2E2C" w:rsidP="00BB2E2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7E02BA" w:rsidRPr="007E02BA" w:rsidRDefault="007E02BA" w:rsidP="007E02BA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>Vase does a similar job creating a list of articles based on the database connection. She describes the status of the articles and will include 3 states "Pending", "Unselected" and "Selected". The article state selection function has been completed.</w:t>
      </w:r>
    </w:p>
    <w:p w:rsidR="007E02BA" w:rsidRPr="007E02BA" w:rsidRDefault="007E02BA" w:rsidP="007E02BA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The function of sending email notifications to Marketing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Coodrantor</w:t>
      </w:r>
      <w:proofErr w:type="spellEnd"/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 is similar to sending mail to Student, but currently the email of Marketing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Coordantor's</w:t>
      </w:r>
      <w:proofErr w:type="spellEnd"/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 account does not receive mail. He searched for the error again and found the wrong set of "port". After adjusting the correct port, the Marketing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Coorrdantor</w:t>
      </w:r>
      <w:proofErr w:type="spellEnd"/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 account has received the mail. Complete functionality.</w:t>
      </w:r>
    </w:p>
    <w:p w:rsidR="00BB2E2C" w:rsidRPr="002F018D" w:rsidRDefault="007E02BA" w:rsidP="007E02BA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On request, after 14 days Marketing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Coordator</w:t>
      </w:r>
      <w:proofErr w:type="spellEnd"/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 will be locked out of comments. So </w:t>
      </w:r>
      <w:proofErr w:type="spellStart"/>
      <w:r w:rsidRPr="007E02BA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7E02BA">
        <w:rPr>
          <w:rStyle w:val="Strong"/>
          <w:b w:val="0"/>
          <w:bCs w:val="0"/>
          <w:color w:val="222222"/>
          <w:sz w:val="28"/>
          <w:szCs w:val="28"/>
        </w:rPr>
        <w:t xml:space="preserve"> ha</w:t>
      </w:r>
      <w:r>
        <w:rPr>
          <w:rStyle w:val="Strong"/>
          <w:b w:val="0"/>
          <w:bCs w:val="0"/>
          <w:color w:val="222222"/>
          <w:sz w:val="28"/>
          <w:szCs w:val="28"/>
        </w:rPr>
        <w:t>s set a condition for this case</w:t>
      </w:r>
      <w:r w:rsidR="00BB2E2C" w:rsidRPr="007D051A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BB2E2C" w:rsidRDefault="00BB2E2C" w:rsidP="00BB2E2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7E02BA" w:rsidRPr="007E02BA" w:rsidRDefault="007E02BA" w:rsidP="007E02BA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>No</w:t>
      </w:r>
    </w:p>
    <w:p w:rsidR="00BB2E2C" w:rsidRPr="002F018D" w:rsidRDefault="00BB2E2C" w:rsidP="00BB2E2C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7E02BA" w:rsidRPr="007E02BA" w:rsidRDefault="007E02BA" w:rsidP="007E02BA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lastRenderedPageBreak/>
        <w:t xml:space="preserve">Send an email notification to a successful Marketing Coordinator. Select status articles successfully </w:t>
      </w:r>
    </w:p>
    <w:p w:rsidR="00BB2E2C" w:rsidRPr="002F018D" w:rsidRDefault="007E02BA" w:rsidP="007E02BA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>Set conditions for a successful Marketing Coordinator.</w:t>
      </w:r>
    </w:p>
    <w:p w:rsidR="00BB2E2C" w:rsidRPr="008B0512" w:rsidRDefault="00BB2E2C" w:rsidP="00274C5E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</w:rPr>
      </w:pPr>
      <w:bookmarkStart w:id="0" w:name="_GoBack"/>
      <w:bookmarkEnd w:id="0"/>
    </w:p>
    <w:p w:rsidR="00BB2E2C" w:rsidRDefault="00BB2E2C" w:rsidP="00BB2E2C">
      <w:pPr>
        <w:pStyle w:val="NormalWeb"/>
        <w:shd w:val="clear" w:color="auto" w:fill="FFFFFF"/>
        <w:spacing w:before="0" w:beforeAutospacing="0" w:after="0" w:afterAutospacing="0" w:line="360" w:lineRule="atLeast"/>
        <w:ind w:left="360"/>
      </w:pPr>
    </w:p>
    <w:p w:rsidR="00BB2E2C" w:rsidRDefault="00BB2E2C" w:rsidP="00BB2E2C">
      <w:pPr>
        <w:jc w:val="center"/>
      </w:pPr>
    </w:p>
    <w:p w:rsidR="00B424E1" w:rsidRDefault="00B424E1"/>
    <w:sectPr w:rsidR="00B424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D04646"/>
    <w:multiLevelType w:val="hybridMultilevel"/>
    <w:tmpl w:val="537A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LQAMgxMQAwlHaXg1OLizPw8kALDWgC6XUWYLAAAAA=="/>
  </w:docVars>
  <w:rsids>
    <w:rsidRoot w:val="00BB2E2C"/>
    <w:rsid w:val="00020EF5"/>
    <w:rsid w:val="00274C5E"/>
    <w:rsid w:val="007E02BA"/>
    <w:rsid w:val="00B424E1"/>
    <w:rsid w:val="00BB2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2D0C"/>
  <w15:chartTrackingRefBased/>
  <w15:docId w15:val="{36BDC246-7DB9-4E4B-B58E-BF1B257A1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2E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2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B2E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16T17:46:00Z</dcterms:created>
  <dcterms:modified xsi:type="dcterms:W3CDTF">2021-04-18T06:11:00Z</dcterms:modified>
</cp:coreProperties>
</file>